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lly Schneid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l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hneid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22 N Yale Ave Arlington Heights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oemer.kell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68501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ol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